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Infection history summar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rimary and challenge infections by experimental outcom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mental 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imary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 both infection ph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 both infection ph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 both infection ph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 both infection ph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 both infection ph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 both infection ph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 both infection ph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 both infection ph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 both infection ph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primary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primary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primary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primary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primary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primary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9:08:54Z</dcterms:created>
  <dcterms:modified xsi:type="dcterms:W3CDTF">2025-06-01T19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